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6F0DD" w14:textId="77777777" w:rsidR="0011706D" w:rsidRPr="00D0694E" w:rsidRDefault="0011706D" w:rsidP="0011706D">
      <w:pPr>
        <w:rPr>
          <w:rFonts w:ascii="Adagio_Slab" w:eastAsia="Calibri" w:hAnsi="Adagio_Slab"/>
          <w:b/>
          <w:color w:val="000000" w:themeColor="text1"/>
          <w:sz w:val="20"/>
          <w:szCs w:val="20"/>
        </w:rPr>
      </w:pPr>
      <w:r w:rsidRPr="00D0694E">
        <w:rPr>
          <w:rFonts w:ascii="Adagio_Slab" w:eastAsia="Calibri" w:hAnsi="Adagio_Slab"/>
          <w:b/>
          <w:color w:val="000000" w:themeColor="text1"/>
          <w:sz w:val="20"/>
          <w:szCs w:val="20"/>
        </w:rPr>
        <w:t>Załącznik nr 1 – Formularz ofertowy</w:t>
      </w:r>
    </w:p>
    <w:p w14:paraId="7D931337" w14:textId="77777777" w:rsidR="0011706D" w:rsidRPr="00D0694E" w:rsidRDefault="0011706D" w:rsidP="0011706D">
      <w:pPr>
        <w:contextualSpacing/>
        <w:jc w:val="center"/>
        <w:rPr>
          <w:rFonts w:ascii="Adagio_Slab" w:eastAsiaTheme="minorHAnsi" w:hAnsi="Adagio_Slab"/>
          <w:b/>
          <w:color w:val="000000" w:themeColor="text1"/>
          <w:sz w:val="20"/>
          <w:szCs w:val="20"/>
        </w:rPr>
      </w:pPr>
    </w:p>
    <w:p w14:paraId="591484AA" w14:textId="5DB0F493" w:rsidR="00D96638" w:rsidRPr="00D0694E" w:rsidRDefault="0011706D" w:rsidP="00D96638">
      <w:pPr>
        <w:contextualSpacing/>
        <w:jc w:val="both"/>
        <w:rPr>
          <w:rFonts w:ascii="Adagio_Slab" w:hAnsi="Adagio_Slab"/>
          <w:b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>Oferta cenowa do zapytania ofertowego</w:t>
      </w:r>
      <w:r w:rsidR="00D96638" w:rsidRPr="00D0694E">
        <w:rPr>
          <w:rFonts w:ascii="Adagio_Slab" w:hAnsi="Adagio_Slab"/>
          <w:b/>
          <w:color w:val="000000" w:themeColor="text1"/>
          <w:sz w:val="20"/>
          <w:szCs w:val="20"/>
        </w:rPr>
        <w:t xml:space="preserve"> nr </w:t>
      </w:r>
      <w:r w:rsidR="00D96638" w:rsidRPr="00D0694E">
        <w:rPr>
          <w:rFonts w:ascii="Adagio_Slab" w:hAnsi="Adagio_Slab"/>
          <w:b/>
          <w:color w:val="0000FF"/>
          <w:sz w:val="20"/>
          <w:szCs w:val="20"/>
        </w:rPr>
        <w:t>MELBDZ.260.</w:t>
      </w:r>
      <w:r w:rsidR="004E5FEB" w:rsidRPr="00D0694E">
        <w:rPr>
          <w:rFonts w:ascii="Adagio_Slab" w:hAnsi="Adagio_Slab"/>
          <w:b/>
          <w:color w:val="0000FF"/>
          <w:sz w:val="20"/>
          <w:szCs w:val="20"/>
        </w:rPr>
        <w:t>817</w:t>
      </w:r>
      <w:r w:rsidR="00D96638" w:rsidRPr="00D0694E">
        <w:rPr>
          <w:rFonts w:ascii="Adagio_Slab" w:hAnsi="Adagio_Slab"/>
          <w:b/>
          <w:color w:val="0000FF"/>
          <w:sz w:val="20"/>
          <w:szCs w:val="20"/>
        </w:rPr>
        <w:t>.2022</w:t>
      </w: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 xml:space="preserve"> </w:t>
      </w:r>
      <w:r w:rsidR="00482173" w:rsidRPr="00D0694E">
        <w:rPr>
          <w:rFonts w:ascii="Adagio_Slab" w:hAnsi="Adagio_Slab"/>
          <w:b/>
          <w:color w:val="000000" w:themeColor="text1"/>
          <w:sz w:val="20"/>
          <w:szCs w:val="20"/>
        </w:rPr>
        <w:t>z dnia</w:t>
      </w:r>
      <w:r w:rsidR="006168AA" w:rsidRPr="00D0694E">
        <w:rPr>
          <w:rFonts w:ascii="Adagio_Slab" w:hAnsi="Adagio_Slab"/>
          <w:b/>
          <w:color w:val="000000" w:themeColor="text1"/>
          <w:sz w:val="20"/>
          <w:szCs w:val="20"/>
        </w:rPr>
        <w:t xml:space="preserve"> </w:t>
      </w:r>
      <w:r w:rsidR="004E5FEB" w:rsidRPr="00D0694E">
        <w:rPr>
          <w:rFonts w:ascii="Adagio_Slab" w:hAnsi="Adagio_Slab"/>
          <w:b/>
          <w:color w:val="0000FF"/>
          <w:sz w:val="20"/>
          <w:szCs w:val="20"/>
        </w:rPr>
        <w:t>0</w:t>
      </w:r>
      <w:r w:rsidR="00A12FC2" w:rsidRPr="00D0694E">
        <w:rPr>
          <w:rFonts w:ascii="Adagio_Slab" w:hAnsi="Adagio_Slab"/>
          <w:b/>
          <w:color w:val="0000FF"/>
          <w:sz w:val="20"/>
          <w:szCs w:val="20"/>
        </w:rPr>
        <w:t>7</w:t>
      </w:r>
      <w:r w:rsidR="004E5FEB" w:rsidRPr="00D0694E">
        <w:rPr>
          <w:rFonts w:ascii="Adagio_Slab" w:hAnsi="Adagio_Slab"/>
          <w:b/>
          <w:color w:val="0000FF"/>
          <w:sz w:val="20"/>
          <w:szCs w:val="20"/>
        </w:rPr>
        <w:t>.07</w:t>
      </w:r>
      <w:r w:rsidR="006168AA" w:rsidRPr="00D0694E">
        <w:rPr>
          <w:rFonts w:ascii="Adagio_Slab" w:hAnsi="Adagio_Slab"/>
          <w:b/>
          <w:color w:val="0000FF"/>
          <w:sz w:val="20"/>
          <w:szCs w:val="20"/>
        </w:rPr>
        <w:t>.2022</w:t>
      </w:r>
      <w:r w:rsidR="00482173" w:rsidRPr="00D0694E">
        <w:rPr>
          <w:rFonts w:ascii="Adagio_Slab" w:hAnsi="Adagio_Slab"/>
          <w:b/>
          <w:color w:val="000000" w:themeColor="text1"/>
          <w:sz w:val="20"/>
          <w:szCs w:val="20"/>
        </w:rPr>
        <w:t xml:space="preserve">, </w:t>
      </w:r>
    </w:p>
    <w:p w14:paraId="67560A90" w14:textId="77777777" w:rsidR="00FB6915" w:rsidRPr="00D0694E" w:rsidRDefault="00FB6915" w:rsidP="00FB6915">
      <w:pPr>
        <w:spacing w:before="288" w:after="288"/>
        <w:jc w:val="both"/>
        <w:rPr>
          <w:rFonts w:ascii="Adagio_Slab" w:hAnsi="Adagio_Slab"/>
          <w:color w:val="0000FF"/>
          <w:sz w:val="20"/>
          <w:szCs w:val="20"/>
        </w:rPr>
      </w:pPr>
      <w:r w:rsidRPr="00D0694E">
        <w:rPr>
          <w:rFonts w:ascii="Adagio_Slab" w:hAnsi="Adagio_Slab"/>
          <w:color w:val="0000FF"/>
          <w:sz w:val="20"/>
          <w:szCs w:val="20"/>
        </w:rPr>
        <w:t>Budowa podstawy pomnika szybowca klasy światowej PW-5 SMYK zgodnie z załączonym projektem i przedmiarem oraz osadzenie elementów metalowych podtrzymujących replikę szybowca wraz z jego osadzeniem na cokole oraz montażem instalacji oświetlającej pomnik.</w:t>
      </w:r>
    </w:p>
    <w:p w14:paraId="31AEBFAE" w14:textId="77777777" w:rsidR="0011706D" w:rsidRPr="00D0694E" w:rsidRDefault="0011706D" w:rsidP="0011706D">
      <w:pPr>
        <w:pStyle w:val="ListParagraph"/>
        <w:numPr>
          <w:ilvl w:val="0"/>
          <w:numId w:val="1"/>
        </w:numPr>
        <w:spacing w:before="240" w:after="240" w:line="276" w:lineRule="auto"/>
        <w:ind w:left="714" w:hanging="357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>Miejscowość i data sporządzenia oferty</w:t>
      </w:r>
    </w:p>
    <w:p w14:paraId="17FC336E" w14:textId="01D84C66" w:rsidR="0011706D" w:rsidRPr="00D0694E" w:rsidRDefault="0011706D" w:rsidP="0011706D">
      <w:pPr>
        <w:spacing w:before="240" w:after="240"/>
        <w:ind w:left="357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>…………………………………………………………………</w:t>
      </w:r>
      <w:r w:rsidR="009365A2" w:rsidRPr="00D0694E">
        <w:rPr>
          <w:rFonts w:ascii="Adagio_Slab" w:hAnsi="Adagio_Slab"/>
          <w:color w:val="000000" w:themeColor="text1"/>
          <w:sz w:val="20"/>
          <w:szCs w:val="20"/>
        </w:rPr>
        <w:t>…………………………..</w:t>
      </w:r>
    </w:p>
    <w:p w14:paraId="414DC5CC" w14:textId="77777777" w:rsidR="0011706D" w:rsidRPr="00D0694E" w:rsidRDefault="0011706D" w:rsidP="0011706D">
      <w:pPr>
        <w:pStyle w:val="ListParagraph"/>
        <w:numPr>
          <w:ilvl w:val="0"/>
          <w:numId w:val="1"/>
        </w:numPr>
        <w:spacing w:before="240" w:after="240" w:line="276" w:lineRule="auto"/>
        <w:ind w:left="714" w:hanging="357"/>
        <w:rPr>
          <w:rFonts w:ascii="Adagio_Slab" w:hAnsi="Adagio_Slab"/>
          <w:b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>Dane oferenta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6945"/>
      </w:tblGrid>
      <w:tr w:rsidR="00536742" w:rsidRPr="00D0694E" w14:paraId="177C4666" w14:textId="77777777" w:rsidTr="003E3DF0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9FDD9" w14:textId="77777777" w:rsidR="0011706D" w:rsidRPr="00D0694E" w:rsidRDefault="0011706D" w:rsidP="003E3DF0">
            <w:pPr>
              <w:jc w:val="center"/>
              <w:rPr>
                <w:rFonts w:ascii="Adagio_Slab" w:hAnsi="Adagio_Slab"/>
                <w:b/>
                <w:bCs/>
                <w:color w:val="000000" w:themeColor="text1"/>
                <w:sz w:val="20"/>
                <w:szCs w:val="20"/>
              </w:rPr>
            </w:pPr>
            <w:r w:rsidRPr="00D0694E">
              <w:rPr>
                <w:rFonts w:ascii="Adagio_Slab" w:hAnsi="Adagio_Slab"/>
                <w:b/>
                <w:bCs/>
                <w:iCs/>
                <w:color w:val="000000" w:themeColor="text1"/>
                <w:sz w:val="20"/>
                <w:szCs w:val="20"/>
              </w:rPr>
              <w:t>Dane Oferenta</w:t>
            </w:r>
          </w:p>
        </w:tc>
      </w:tr>
      <w:tr w:rsidR="00536742" w:rsidRPr="00D0694E" w14:paraId="4E4BAE83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5855C" w14:textId="77777777" w:rsidR="0011706D" w:rsidRPr="00D0694E" w:rsidRDefault="0011706D" w:rsidP="003E3DF0">
            <w:pPr>
              <w:rPr>
                <w:rFonts w:ascii="Adagio_Slab" w:hAnsi="Adagio_Slab"/>
                <w:b/>
                <w:iCs/>
                <w:color w:val="000000" w:themeColor="text1"/>
                <w:sz w:val="20"/>
                <w:szCs w:val="20"/>
              </w:rPr>
            </w:pPr>
            <w:r w:rsidRPr="00D0694E">
              <w:rPr>
                <w:rFonts w:ascii="Adagio_Slab" w:hAnsi="Adagio_Slab"/>
                <w:b/>
                <w:iCs/>
                <w:color w:val="000000" w:themeColor="text1"/>
                <w:sz w:val="20"/>
                <w:szCs w:val="20"/>
              </w:rPr>
              <w:t>Imię i nazwisko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9C6C8" w14:textId="77777777" w:rsidR="0011706D" w:rsidRPr="00D0694E" w:rsidRDefault="0011706D" w:rsidP="003E3DF0">
            <w:pPr>
              <w:rPr>
                <w:rFonts w:ascii="Adagio_Slab" w:hAnsi="Adagio_Slab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36742" w:rsidRPr="00D0694E" w14:paraId="112D056B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2B8D9" w14:textId="77777777" w:rsidR="0011706D" w:rsidRPr="00D0694E" w:rsidRDefault="0011706D" w:rsidP="003E3DF0">
            <w:pPr>
              <w:rPr>
                <w:rFonts w:ascii="Adagio_Slab" w:hAnsi="Adagio_Slab"/>
                <w:b/>
                <w:iCs/>
                <w:color w:val="000000" w:themeColor="text1"/>
                <w:sz w:val="20"/>
                <w:szCs w:val="20"/>
              </w:rPr>
            </w:pPr>
            <w:r w:rsidRPr="00D0694E">
              <w:rPr>
                <w:rFonts w:ascii="Adagio_Slab" w:hAnsi="Adagio_Slab"/>
                <w:b/>
                <w:iCs/>
                <w:color w:val="000000" w:themeColor="text1"/>
                <w:sz w:val="20"/>
                <w:szCs w:val="20"/>
              </w:rPr>
              <w:t>Adres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A2DD4" w14:textId="77777777" w:rsidR="0011706D" w:rsidRPr="00D0694E" w:rsidRDefault="0011706D" w:rsidP="003E3DF0">
            <w:pPr>
              <w:rPr>
                <w:rFonts w:ascii="Adagio_Slab" w:hAnsi="Adagio_Slab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536742" w:rsidRPr="00D0694E" w14:paraId="3026DF94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5A6D4" w14:textId="77777777" w:rsidR="0011706D" w:rsidRPr="00D0694E" w:rsidRDefault="0011706D" w:rsidP="003E3DF0">
            <w:pPr>
              <w:rPr>
                <w:rFonts w:ascii="Adagio_Slab" w:hAnsi="Adagio_Slab"/>
                <w:b/>
                <w:iCs/>
                <w:color w:val="000000" w:themeColor="text1"/>
                <w:sz w:val="20"/>
                <w:szCs w:val="20"/>
              </w:rPr>
            </w:pPr>
            <w:r w:rsidRPr="00D0694E">
              <w:rPr>
                <w:rFonts w:ascii="Adagio_Slab" w:hAnsi="Adagio_Slab"/>
                <w:b/>
                <w:iCs/>
                <w:color w:val="000000" w:themeColor="text1"/>
                <w:sz w:val="20"/>
                <w:szCs w:val="20"/>
              </w:rPr>
              <w:t>Telefon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DB509" w14:textId="77777777" w:rsidR="0011706D" w:rsidRPr="00D0694E" w:rsidRDefault="0011706D" w:rsidP="003E3DF0">
            <w:pPr>
              <w:rPr>
                <w:rFonts w:ascii="Adagio_Slab" w:hAnsi="Adagio_Slab"/>
                <w:b/>
                <w:bCs/>
                <w:color w:val="000000" w:themeColor="text1"/>
                <w:sz w:val="20"/>
                <w:szCs w:val="20"/>
              </w:rPr>
            </w:pPr>
            <w:r w:rsidRPr="00D0694E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</w:tr>
      <w:tr w:rsidR="00536742" w:rsidRPr="00D0694E" w14:paraId="310C0897" w14:textId="77777777" w:rsidTr="003E3DF0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C0B47" w14:textId="77777777" w:rsidR="0011706D" w:rsidRPr="00D0694E" w:rsidRDefault="0011706D" w:rsidP="003E3DF0">
            <w:pPr>
              <w:rPr>
                <w:rFonts w:ascii="Adagio_Slab" w:hAnsi="Adagio_Slab"/>
                <w:b/>
                <w:iCs/>
                <w:color w:val="000000" w:themeColor="text1"/>
                <w:sz w:val="20"/>
                <w:szCs w:val="20"/>
              </w:rPr>
            </w:pPr>
            <w:r w:rsidRPr="00D0694E">
              <w:rPr>
                <w:rFonts w:ascii="Adagio_Slab" w:hAnsi="Adagio_Slab"/>
                <w:b/>
                <w:iCs/>
                <w:color w:val="000000" w:themeColor="text1"/>
                <w:sz w:val="20"/>
                <w:szCs w:val="20"/>
              </w:rPr>
              <w:t>Adres e-mail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98CD2" w14:textId="77777777" w:rsidR="0011706D" w:rsidRPr="00D0694E" w:rsidRDefault="0011706D" w:rsidP="003E3DF0">
            <w:pPr>
              <w:rPr>
                <w:rFonts w:ascii="Adagio_Slab" w:hAnsi="Adagio_Slab"/>
                <w:b/>
                <w:bCs/>
                <w:color w:val="000000" w:themeColor="text1"/>
                <w:sz w:val="20"/>
                <w:szCs w:val="20"/>
              </w:rPr>
            </w:pPr>
            <w:r w:rsidRPr="00D0694E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  <w:t> </w:t>
            </w:r>
          </w:p>
        </w:tc>
      </w:tr>
    </w:tbl>
    <w:p w14:paraId="35B25A74" w14:textId="77777777" w:rsidR="0011706D" w:rsidRPr="00D0694E" w:rsidRDefault="0011706D" w:rsidP="0011706D">
      <w:pPr>
        <w:pStyle w:val="ListParagraph"/>
        <w:numPr>
          <w:ilvl w:val="0"/>
          <w:numId w:val="1"/>
        </w:numPr>
        <w:spacing w:before="240" w:after="240" w:line="276" w:lineRule="auto"/>
        <w:ind w:left="714" w:hanging="357"/>
        <w:rPr>
          <w:rFonts w:ascii="Adagio_Slab" w:eastAsiaTheme="minorHAnsi" w:hAnsi="Adagio_Slab"/>
          <w:b/>
          <w:color w:val="000000" w:themeColor="text1"/>
          <w:sz w:val="20"/>
          <w:szCs w:val="20"/>
          <w:lang w:eastAsia="en-US"/>
        </w:rPr>
      </w:pP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>Informacje nt. spełnienia wymogów zapytania ofertoweg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5"/>
        <w:gridCol w:w="1835"/>
      </w:tblGrid>
      <w:tr w:rsidR="00536742" w:rsidRPr="00D0694E" w14:paraId="3F0D0BD4" w14:textId="77777777" w:rsidTr="003E3DF0">
        <w:trPr>
          <w:cantSplit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4E691" w14:textId="77777777" w:rsidR="0011706D" w:rsidRPr="00D0694E" w:rsidRDefault="0011706D" w:rsidP="003E3DF0">
            <w:pPr>
              <w:rPr>
                <w:rFonts w:ascii="Adagio_Slab" w:hAnsi="Adagio_Slab"/>
                <w:color w:val="000000" w:themeColor="text1"/>
                <w:kern w:val="3"/>
                <w:sz w:val="20"/>
                <w:szCs w:val="20"/>
                <w:u w:color="000000"/>
                <w:lang w:eastAsia="en-US"/>
              </w:rPr>
            </w:pPr>
            <w:r w:rsidRPr="00D0694E">
              <w:rPr>
                <w:rFonts w:ascii="Adagio_Slab" w:hAnsi="Adagio_Slab"/>
                <w:b/>
                <w:bCs/>
                <w:iCs/>
                <w:color w:val="000000" w:themeColor="text1"/>
                <w:sz w:val="20"/>
                <w:szCs w:val="20"/>
              </w:rPr>
              <w:t>Kryteria obowiązkowe</w:t>
            </w:r>
          </w:p>
          <w:p w14:paraId="6C4DF4A8" w14:textId="77777777" w:rsidR="0011706D" w:rsidRPr="00D0694E" w:rsidRDefault="0011706D" w:rsidP="003E3DF0">
            <w:pPr>
              <w:rPr>
                <w:rFonts w:ascii="Adagio_Slab" w:hAnsi="Adagio_Slab"/>
                <w:color w:val="000000" w:themeColor="text1"/>
                <w:sz w:val="20"/>
                <w:szCs w:val="20"/>
              </w:rPr>
            </w:pPr>
          </w:p>
          <w:p w14:paraId="05AFC2C7" w14:textId="77777777" w:rsidR="0011706D" w:rsidRPr="00D0694E" w:rsidRDefault="0011706D" w:rsidP="003E3DF0">
            <w:pPr>
              <w:rPr>
                <w:rFonts w:ascii="Adagio_Slab" w:hAnsi="Adagio_Slab"/>
                <w:color w:val="000000" w:themeColor="text1"/>
                <w:sz w:val="20"/>
                <w:szCs w:val="20"/>
              </w:rPr>
            </w:pP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FF594" w14:textId="77777777" w:rsidR="0011706D" w:rsidRPr="00D0694E" w:rsidRDefault="0011706D" w:rsidP="003E3DF0">
            <w:pPr>
              <w:rPr>
                <w:rFonts w:ascii="Adagio_Slab" w:hAnsi="Adagio_Slab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D0694E">
              <w:rPr>
                <w:rFonts w:ascii="Adagio_Slab" w:hAnsi="Adagio_Slab"/>
                <w:b/>
                <w:bCs/>
                <w:iCs/>
                <w:color w:val="000000" w:themeColor="text1"/>
                <w:sz w:val="20"/>
                <w:szCs w:val="20"/>
              </w:rPr>
              <w:t>SPEŁNIA/NIE SPEŁNIA</w:t>
            </w:r>
          </w:p>
        </w:tc>
      </w:tr>
      <w:tr w:rsidR="00536742" w:rsidRPr="00D0694E" w14:paraId="5E52DF2E" w14:textId="77777777" w:rsidTr="003E3DF0">
        <w:trPr>
          <w:cantSplit/>
          <w:trHeight w:val="670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386DE" w14:textId="27574A1C" w:rsidR="0011706D" w:rsidRPr="00D0694E" w:rsidRDefault="0011706D" w:rsidP="002D17A4">
            <w:pPr>
              <w:pStyle w:val="Standard"/>
              <w:spacing w:line="276" w:lineRule="auto"/>
              <w:rPr>
                <w:rFonts w:ascii="Adagio_Slab" w:eastAsia="Times New Roman" w:hAnsi="Adagio_Slab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D0694E">
              <w:rPr>
                <w:rFonts w:ascii="Adagio_Slab" w:eastAsia="Times New Roman" w:hAnsi="Adagio_Slab" w:cs="Times New Roman"/>
                <w:color w:val="000000" w:themeColor="text1"/>
                <w:sz w:val="20"/>
                <w:szCs w:val="20"/>
                <w:lang w:eastAsia="en-US"/>
              </w:rPr>
              <w:t xml:space="preserve">Oświadczam, że </w:t>
            </w:r>
            <w:r w:rsidR="00D575C3"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</w:rPr>
              <w:t>posiadam doświadczenie w Wykonywaniu prac budowlanych (konstrukcji betonowych) w okresie ostatnich 5 lat przed upływem terminu składania ofert, a jeżeli okres prowadzenia działalności jest krótszy – w tym okresie, wykonał 1 zamówienie finansowo i rodzajowo porównywalne z przedmiotem zamówienia niniejszego zapytania ofertowego</w:t>
            </w:r>
            <w:r w:rsidRPr="00D0694E">
              <w:rPr>
                <w:rFonts w:ascii="Adagio_Slab" w:eastAsia="Times New Roman" w:hAnsi="Adagio_Slab" w:cs="Times New Roman"/>
                <w:color w:val="000000" w:themeColor="text1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9F759" w14:textId="77777777" w:rsidR="0011706D" w:rsidRPr="00D0694E" w:rsidRDefault="0011706D" w:rsidP="003E3DF0">
            <w:pPr>
              <w:spacing w:after="120"/>
              <w:rPr>
                <w:rFonts w:ascii="Adagio_Slab" w:eastAsiaTheme="minorHAnsi" w:hAnsi="Adagio_Slab"/>
                <w:color w:val="000000" w:themeColor="text1"/>
                <w:sz w:val="20"/>
                <w:szCs w:val="20"/>
                <w:lang w:eastAsia="en-US"/>
              </w:rPr>
            </w:pPr>
            <w:r w:rsidRPr="00D0694E">
              <w:rPr>
                <w:rFonts w:ascii="Adagio_Slab" w:hAnsi="Adagio_Slab"/>
                <w:color w:val="000000" w:themeColor="text1"/>
                <w:sz w:val="20"/>
                <w:szCs w:val="20"/>
              </w:rPr>
              <w:t>TAK/NIE</w:t>
            </w:r>
          </w:p>
        </w:tc>
      </w:tr>
      <w:tr w:rsidR="00F4799E" w:rsidRPr="00D0694E" w14:paraId="5460C1E4" w14:textId="77777777" w:rsidTr="00482173">
        <w:trPr>
          <w:cantSplit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CFC22" w14:textId="61C6EA78" w:rsidR="00482173" w:rsidRPr="00D0694E" w:rsidRDefault="004434F7" w:rsidP="002D17A4">
            <w:pPr>
              <w:pStyle w:val="Standard"/>
              <w:spacing w:line="276" w:lineRule="auto"/>
              <w:rPr>
                <w:rFonts w:ascii="Adagio_Slab" w:hAnsi="Adagio_Slab" w:cs="Times New Roman"/>
                <w:color w:val="000000" w:themeColor="text1"/>
                <w:sz w:val="20"/>
                <w:szCs w:val="20"/>
                <w:highlight w:val="red"/>
                <w:lang w:eastAsia="en-US"/>
              </w:rPr>
            </w:pPr>
            <w:r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  <w:t xml:space="preserve">Oświadczam, </w:t>
            </w:r>
            <w:r w:rsidR="00D25D8E"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  <w:t>że dyspon</w:t>
            </w:r>
            <w:r w:rsidR="00740F81"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  <w:t xml:space="preserve">uję </w:t>
            </w:r>
            <w:r w:rsidR="00D25D8E"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  <w:t xml:space="preserve"> osobami zdolnymi do wykonania zamówienia</w:t>
            </w:r>
            <w:r w:rsidR="00740F81"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  <w:t xml:space="preserve">- kierownik budowy zgodnie z pkt </w:t>
            </w:r>
            <w:r w:rsidR="005E17B7"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  <w:t>5.2 Zapytania ofertowego</w:t>
            </w: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1860F" w14:textId="0CF71C90" w:rsidR="0011706D" w:rsidRPr="00D0694E" w:rsidRDefault="004434F7" w:rsidP="003E3DF0">
            <w:pPr>
              <w:spacing w:after="120"/>
              <w:rPr>
                <w:rFonts w:ascii="Adagio_Slab" w:hAnsi="Adagio_Slab"/>
                <w:color w:val="000000" w:themeColor="text1"/>
                <w:sz w:val="20"/>
                <w:szCs w:val="20"/>
                <w:lang w:eastAsia="en-US"/>
              </w:rPr>
            </w:pPr>
            <w:r w:rsidRPr="00D0694E">
              <w:rPr>
                <w:rFonts w:ascii="Adagio_Slab" w:hAnsi="Adagio_Slab"/>
                <w:color w:val="000000" w:themeColor="text1"/>
                <w:sz w:val="20"/>
                <w:szCs w:val="20"/>
              </w:rPr>
              <w:t>TAK/NIE</w:t>
            </w:r>
          </w:p>
        </w:tc>
      </w:tr>
      <w:tr w:rsidR="00605357" w:rsidRPr="00D0694E" w14:paraId="1449E351" w14:textId="77777777" w:rsidTr="00482173">
        <w:trPr>
          <w:cantSplit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183E" w14:textId="20BD4F1B" w:rsidR="00605357" w:rsidRPr="00D0694E" w:rsidRDefault="00E015A3" w:rsidP="002D17A4">
            <w:pPr>
              <w:pStyle w:val="Standard"/>
              <w:spacing w:line="276" w:lineRule="auto"/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</w:pPr>
            <w:r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  <w:t xml:space="preserve">Oświadczam, że </w:t>
            </w:r>
            <w:r w:rsidR="00A879AD" w:rsidRPr="00D0694E">
              <w:rPr>
                <w:rFonts w:ascii="Adagio_Slab" w:hAnsi="Adagio_Slab" w:cs="Times New Roman"/>
                <w:color w:val="000000" w:themeColor="text1"/>
                <w:sz w:val="20"/>
                <w:szCs w:val="20"/>
                <w:lang w:eastAsia="en-US"/>
              </w:rPr>
              <w:t xml:space="preserve">  posiadam  ubezpieczenia od odpowiedzialności cywilnej w zakresie prowadzonej działalności gospodarczej zgodnej z przedmiotem niniejszego zamówienia, na wartość nie mniejszą niż 200.000,00 zł</w:t>
            </w:r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1CFB3" w14:textId="08C3AFD8" w:rsidR="00605357" w:rsidRPr="00D0694E" w:rsidRDefault="00E015A3" w:rsidP="003E3DF0">
            <w:pPr>
              <w:spacing w:after="120"/>
              <w:rPr>
                <w:rFonts w:ascii="Adagio_Slab" w:hAnsi="Adagio_Slab"/>
                <w:color w:val="000000" w:themeColor="text1"/>
                <w:sz w:val="20"/>
                <w:szCs w:val="20"/>
              </w:rPr>
            </w:pPr>
            <w:r w:rsidRPr="00D0694E">
              <w:rPr>
                <w:rFonts w:ascii="Adagio_Slab" w:hAnsi="Adagio_Slab"/>
                <w:color w:val="000000" w:themeColor="text1"/>
                <w:sz w:val="20"/>
                <w:szCs w:val="20"/>
              </w:rPr>
              <w:t>TAK/NIE</w:t>
            </w:r>
          </w:p>
        </w:tc>
      </w:tr>
      <w:tr w:rsidR="00861C73" w:rsidRPr="00D0694E" w14:paraId="3A880472" w14:textId="77777777" w:rsidTr="003E3DF0">
        <w:trPr>
          <w:cantSplit/>
        </w:trPr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1C430" w14:textId="77777777" w:rsidR="00861C73" w:rsidRPr="00D0694E" w:rsidRDefault="00861C73" w:rsidP="003E3DF0">
            <w:pPr>
              <w:spacing w:after="120"/>
              <w:rPr>
                <w:rFonts w:ascii="Adagio_Slab" w:hAnsi="Adagio_Slab"/>
                <w:color w:val="000000" w:themeColor="text1"/>
                <w:sz w:val="20"/>
                <w:szCs w:val="20"/>
                <w:lang w:eastAsia="en-US"/>
              </w:rPr>
            </w:pPr>
            <w:r w:rsidRPr="00D0694E">
              <w:rPr>
                <w:rFonts w:ascii="Adagio_Slab" w:hAnsi="Adagio_Slab"/>
                <w:color w:val="000000" w:themeColor="text1"/>
                <w:sz w:val="20"/>
                <w:szCs w:val="20"/>
                <w:lang w:eastAsia="en-US"/>
              </w:rPr>
              <w:t>Uwaga!!</w:t>
            </w:r>
          </w:p>
          <w:p w14:paraId="35207DD4" w14:textId="2DCC94B6" w:rsidR="00861C73" w:rsidRPr="00D0694E" w:rsidRDefault="00861C73" w:rsidP="003E3DF0">
            <w:pPr>
              <w:spacing w:after="120"/>
              <w:rPr>
                <w:rFonts w:ascii="Adagio_Slab" w:hAnsi="Adagio_Slab"/>
                <w:color w:val="000000" w:themeColor="text1"/>
                <w:sz w:val="20"/>
                <w:szCs w:val="20"/>
              </w:rPr>
            </w:pPr>
            <w:r w:rsidRPr="00D0694E">
              <w:rPr>
                <w:rFonts w:ascii="Adagio_Slab" w:hAnsi="Adagio_Slab"/>
                <w:color w:val="FF0000"/>
                <w:sz w:val="20"/>
                <w:szCs w:val="20"/>
                <w:lang w:eastAsia="en-US"/>
              </w:rPr>
              <w:t>Dokumenty na potwierdzenie spełnienia warunków udziału z zapytaniu ofertowy do okazania Zamawiającemu najpóźniej z dniu podpisania umowy.</w:t>
            </w:r>
          </w:p>
        </w:tc>
      </w:tr>
    </w:tbl>
    <w:p w14:paraId="5C5D8DD9" w14:textId="6C3D49DD" w:rsidR="001C725C" w:rsidRPr="00D0694E" w:rsidRDefault="0077146C" w:rsidP="0011706D">
      <w:pPr>
        <w:pStyle w:val="ListParagraph"/>
        <w:numPr>
          <w:ilvl w:val="0"/>
          <w:numId w:val="1"/>
        </w:numPr>
        <w:spacing w:before="240" w:after="240" w:line="276" w:lineRule="auto"/>
        <w:ind w:left="714" w:hanging="357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 xml:space="preserve">cena </w:t>
      </w:r>
      <w:r w:rsidR="001C725C" w:rsidRPr="00D0694E">
        <w:rPr>
          <w:rFonts w:ascii="Adagio_Slab" w:hAnsi="Adagio_Slab"/>
          <w:b/>
          <w:color w:val="000000" w:themeColor="text1"/>
          <w:sz w:val="20"/>
          <w:szCs w:val="20"/>
        </w:rPr>
        <w:t xml:space="preserve">oferty </w:t>
      </w: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 xml:space="preserve">netto </w:t>
      </w:r>
      <w:r w:rsidR="001C725C" w:rsidRPr="00D0694E">
        <w:rPr>
          <w:rFonts w:ascii="Adagio_Slab" w:hAnsi="Adagio_Slab"/>
          <w:b/>
          <w:color w:val="000000" w:themeColor="text1"/>
          <w:sz w:val="20"/>
          <w:szCs w:val="20"/>
        </w:rPr>
        <w:t>……………………………………………</w:t>
      </w:r>
      <w:r w:rsidR="005D31A1" w:rsidRPr="00D0694E">
        <w:rPr>
          <w:rFonts w:ascii="Adagio_Slab" w:hAnsi="Adagio_Slab"/>
          <w:b/>
          <w:color w:val="000000" w:themeColor="text1"/>
          <w:sz w:val="20"/>
          <w:szCs w:val="20"/>
        </w:rPr>
        <w:t>………………………………………………..</w:t>
      </w:r>
      <w:r w:rsidR="001C725C" w:rsidRPr="00D0694E">
        <w:rPr>
          <w:rFonts w:ascii="Adagio_Slab" w:hAnsi="Adagio_Slab"/>
          <w:b/>
          <w:color w:val="000000" w:themeColor="text1"/>
          <w:sz w:val="20"/>
          <w:szCs w:val="20"/>
        </w:rPr>
        <w:t>……………………….</w:t>
      </w:r>
      <w:r w:rsidR="0011706D" w:rsidRPr="00D0694E">
        <w:rPr>
          <w:rFonts w:ascii="Adagio_Slab" w:hAnsi="Adagio_Slab"/>
          <w:b/>
          <w:color w:val="000000" w:themeColor="text1"/>
          <w:sz w:val="20"/>
          <w:szCs w:val="20"/>
        </w:rPr>
        <w:t xml:space="preserve"> </w:t>
      </w:r>
    </w:p>
    <w:p w14:paraId="6ECE9359" w14:textId="11540130" w:rsidR="0011706D" w:rsidRPr="00D0694E" w:rsidRDefault="001C725C" w:rsidP="001C725C">
      <w:pPr>
        <w:pStyle w:val="ListParagraph"/>
        <w:spacing w:before="240" w:after="240" w:line="276" w:lineRule="auto"/>
        <w:ind w:left="714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 xml:space="preserve">cena oferty </w:t>
      </w:r>
      <w:r w:rsidR="0011706D" w:rsidRPr="00D0694E">
        <w:rPr>
          <w:rFonts w:ascii="Adagio_Slab" w:hAnsi="Adagio_Slab"/>
          <w:color w:val="000000" w:themeColor="text1"/>
          <w:sz w:val="20"/>
          <w:szCs w:val="20"/>
        </w:rPr>
        <w:t>brutto:………………………….…………</w:t>
      </w:r>
      <w:r w:rsidRPr="00D0694E">
        <w:rPr>
          <w:rFonts w:ascii="Adagio_Slab" w:hAnsi="Adagio_Slab"/>
          <w:color w:val="000000" w:themeColor="text1"/>
          <w:sz w:val="20"/>
          <w:szCs w:val="20"/>
        </w:rPr>
        <w:t>………………</w:t>
      </w:r>
      <w:r w:rsidR="0011706D" w:rsidRPr="00D0694E">
        <w:rPr>
          <w:rFonts w:ascii="Adagio_Slab" w:hAnsi="Adagio_Slab"/>
          <w:color w:val="000000" w:themeColor="text1"/>
          <w:sz w:val="20"/>
          <w:szCs w:val="20"/>
        </w:rPr>
        <w:t>………</w:t>
      </w:r>
      <w:r w:rsidR="005D31A1" w:rsidRPr="00D0694E">
        <w:rPr>
          <w:rFonts w:ascii="Adagio_Slab" w:hAnsi="Adagio_Slab"/>
          <w:color w:val="000000" w:themeColor="text1"/>
          <w:sz w:val="20"/>
          <w:szCs w:val="20"/>
        </w:rPr>
        <w:t>……………………………………………………</w:t>
      </w:r>
      <w:r w:rsidR="0011706D" w:rsidRPr="00D0694E">
        <w:rPr>
          <w:rFonts w:ascii="Adagio_Slab" w:hAnsi="Adagio_Slab"/>
          <w:color w:val="000000" w:themeColor="text1"/>
          <w:sz w:val="20"/>
          <w:szCs w:val="20"/>
        </w:rPr>
        <w:t>……..</w:t>
      </w:r>
    </w:p>
    <w:p w14:paraId="05F7BA17" w14:textId="77777777" w:rsidR="0011706D" w:rsidRPr="00D0694E" w:rsidRDefault="0011706D" w:rsidP="0011706D">
      <w:pPr>
        <w:pStyle w:val="ListParagraph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>słownie:……………………………………………………...………………………….</w:t>
      </w:r>
    </w:p>
    <w:p w14:paraId="6C8E5A6B" w14:textId="77777777" w:rsidR="001C725C" w:rsidRPr="00D0694E" w:rsidRDefault="001C725C" w:rsidP="0011706D">
      <w:pPr>
        <w:pStyle w:val="ListParagraph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0BAAC878" w14:textId="77777777" w:rsidR="0011706D" w:rsidRPr="00D0694E" w:rsidRDefault="0011706D" w:rsidP="0011706D">
      <w:pPr>
        <w:pStyle w:val="ListParagraph"/>
        <w:numPr>
          <w:ilvl w:val="0"/>
          <w:numId w:val="1"/>
        </w:numPr>
        <w:spacing w:before="240" w:after="240" w:line="276" w:lineRule="auto"/>
        <w:ind w:left="714" w:hanging="357"/>
        <w:rPr>
          <w:rFonts w:ascii="Adagio_Slab" w:hAnsi="Adagio_Slab"/>
          <w:b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>Termin ważności oferty (ilość dni)</w:t>
      </w:r>
    </w:p>
    <w:p w14:paraId="31D95B57" w14:textId="77777777" w:rsidR="0011706D" w:rsidRPr="00D0694E" w:rsidRDefault="0011706D" w:rsidP="0011706D">
      <w:pPr>
        <w:pStyle w:val="ListParagraph"/>
        <w:rPr>
          <w:rFonts w:ascii="Adagio_Slab" w:eastAsia="Calibri" w:hAnsi="Adagio_Slab"/>
          <w:color w:val="000000" w:themeColor="text1"/>
          <w:sz w:val="20"/>
          <w:szCs w:val="20"/>
        </w:rPr>
      </w:pPr>
      <w:r w:rsidRPr="00D0694E">
        <w:rPr>
          <w:rFonts w:ascii="Adagio_Slab" w:eastAsia="Calibri" w:hAnsi="Adagio_Slab"/>
          <w:color w:val="000000" w:themeColor="text1"/>
          <w:sz w:val="20"/>
          <w:szCs w:val="20"/>
        </w:rPr>
        <w:t>…………………………………………………………………………………………</w:t>
      </w:r>
    </w:p>
    <w:p w14:paraId="7A91F7D6" w14:textId="77777777" w:rsidR="0011706D" w:rsidRPr="00D0694E" w:rsidRDefault="0011706D" w:rsidP="0011706D">
      <w:pPr>
        <w:pStyle w:val="ListParagraph"/>
        <w:numPr>
          <w:ilvl w:val="0"/>
          <w:numId w:val="1"/>
        </w:numPr>
        <w:spacing w:before="240" w:after="240" w:line="276" w:lineRule="auto"/>
        <w:ind w:left="714" w:hanging="357"/>
        <w:rPr>
          <w:rFonts w:ascii="Adagio_Slab" w:eastAsiaTheme="minorHAnsi" w:hAnsi="Adagio_Slab"/>
          <w:b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b/>
          <w:color w:val="000000" w:themeColor="text1"/>
          <w:sz w:val="20"/>
          <w:szCs w:val="20"/>
        </w:rPr>
        <w:t>Załączniki (jeśli dotyczy)</w:t>
      </w:r>
    </w:p>
    <w:p w14:paraId="4CDDC7C6" w14:textId="4533A32D" w:rsidR="0011706D" w:rsidRPr="00D0694E" w:rsidRDefault="00E167A1" w:rsidP="0011706D">
      <w:pPr>
        <w:pStyle w:val="ListParagraph"/>
        <w:numPr>
          <w:ilvl w:val="3"/>
          <w:numId w:val="1"/>
        </w:numPr>
        <w:spacing w:line="276" w:lineRule="auto"/>
        <w:ind w:left="993"/>
        <w:jc w:val="both"/>
        <w:rPr>
          <w:rFonts w:ascii="Adagio_Slab" w:hAnsi="Adagio_Slab"/>
          <w:color w:val="000000" w:themeColor="text1"/>
          <w:sz w:val="20"/>
          <w:szCs w:val="20"/>
        </w:rPr>
      </w:pPr>
      <w:r>
        <w:rPr>
          <w:rFonts w:ascii="Adagio_Slab" w:hAnsi="Adagio_Slab"/>
          <w:color w:val="000000" w:themeColor="text1"/>
          <w:sz w:val="20"/>
          <w:szCs w:val="20"/>
        </w:rPr>
        <w:t xml:space="preserve">Kosztorys ofertowy </w:t>
      </w:r>
    </w:p>
    <w:p w14:paraId="7345DAA8" w14:textId="77777777" w:rsidR="0011706D" w:rsidRPr="00D0694E" w:rsidRDefault="0011706D" w:rsidP="0011706D">
      <w:pPr>
        <w:pStyle w:val="ListParagraph"/>
        <w:numPr>
          <w:ilvl w:val="3"/>
          <w:numId w:val="1"/>
        </w:numPr>
        <w:spacing w:line="276" w:lineRule="auto"/>
        <w:ind w:left="993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>…………</w:t>
      </w:r>
    </w:p>
    <w:p w14:paraId="59E2562A" w14:textId="77777777" w:rsidR="0011706D" w:rsidRPr="00D0694E" w:rsidRDefault="0011706D" w:rsidP="0011706D">
      <w:pPr>
        <w:spacing w:before="240" w:after="24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>Oświadczam, iż zapoznałem/</w:t>
      </w:r>
      <w:proofErr w:type="spellStart"/>
      <w:r w:rsidRPr="00D0694E">
        <w:rPr>
          <w:rFonts w:ascii="Adagio_Slab" w:hAnsi="Adagio_Slab"/>
          <w:color w:val="000000" w:themeColor="text1"/>
          <w:sz w:val="20"/>
          <w:szCs w:val="20"/>
        </w:rPr>
        <w:t>am</w:t>
      </w:r>
      <w:proofErr w:type="spellEnd"/>
      <w:r w:rsidRPr="00D0694E">
        <w:rPr>
          <w:rFonts w:ascii="Adagio_Slab" w:hAnsi="Adagio_Slab"/>
          <w:color w:val="000000" w:themeColor="text1"/>
          <w:sz w:val="20"/>
          <w:szCs w:val="20"/>
        </w:rPr>
        <w:t xml:space="preserve"> się z warunkami zapytania ofertowego i nie wnoszę do niego żadnych zastrzeżeń oraz zdobyłem/</w:t>
      </w:r>
      <w:proofErr w:type="spellStart"/>
      <w:r w:rsidRPr="00D0694E">
        <w:rPr>
          <w:rFonts w:ascii="Adagio_Slab" w:hAnsi="Adagio_Slab"/>
          <w:color w:val="000000" w:themeColor="text1"/>
          <w:sz w:val="20"/>
          <w:szCs w:val="20"/>
        </w:rPr>
        <w:t>am</w:t>
      </w:r>
      <w:proofErr w:type="spellEnd"/>
      <w:r w:rsidRPr="00D0694E">
        <w:rPr>
          <w:rFonts w:ascii="Adagio_Slab" w:hAnsi="Adagio_Slab"/>
          <w:color w:val="000000" w:themeColor="text1"/>
          <w:sz w:val="20"/>
          <w:szCs w:val="20"/>
        </w:rPr>
        <w:t xml:space="preserve"> konieczne informacje i wyjaśnienia do przygotowania oferty. </w:t>
      </w:r>
    </w:p>
    <w:p w14:paraId="5B108244" w14:textId="604057B9" w:rsidR="0011706D" w:rsidRPr="00D0694E" w:rsidRDefault="0011706D" w:rsidP="0011706D">
      <w:pPr>
        <w:spacing w:before="240" w:after="24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>Oświadczam, iż w przypadku wyboru przez Zamawiającego niniejszej oferty zobowiązuję się do podpisania umowy w terminie i miejscu wskazanym przez Zamawiającego.</w:t>
      </w:r>
    </w:p>
    <w:p w14:paraId="236251F5" w14:textId="77777777" w:rsidR="0011706D" w:rsidRPr="00D0694E" w:rsidRDefault="0011706D" w:rsidP="0011706D">
      <w:pPr>
        <w:spacing w:before="240" w:after="24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>Oświadczam, że informacje zawarte w niniejszym formularzu są zgodne z prawdą.</w:t>
      </w:r>
    </w:p>
    <w:p w14:paraId="1D923E9D" w14:textId="77777777" w:rsidR="0011706D" w:rsidRPr="00D0694E" w:rsidRDefault="0011706D" w:rsidP="0011706D">
      <w:pPr>
        <w:spacing w:after="120"/>
        <w:jc w:val="both"/>
        <w:rPr>
          <w:rFonts w:ascii="Adagio_Slab" w:hAnsi="Adagio_Slab"/>
          <w:color w:val="000000" w:themeColor="text1"/>
          <w:sz w:val="20"/>
          <w:szCs w:val="20"/>
        </w:rPr>
      </w:pPr>
    </w:p>
    <w:p w14:paraId="0E78C83B" w14:textId="1C444F0B" w:rsidR="0011706D" w:rsidRPr="00D0694E" w:rsidRDefault="0011706D" w:rsidP="0011706D">
      <w:pPr>
        <w:spacing w:after="12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  <w:t>……………</w:t>
      </w:r>
      <w:r w:rsidR="004957FB" w:rsidRPr="00D0694E">
        <w:rPr>
          <w:rFonts w:ascii="Adagio_Slab" w:hAnsi="Adagio_Slab"/>
          <w:color w:val="000000" w:themeColor="text1"/>
          <w:sz w:val="20"/>
          <w:szCs w:val="20"/>
        </w:rPr>
        <w:t>…………………………………………..</w:t>
      </w:r>
      <w:r w:rsidRPr="00D0694E">
        <w:rPr>
          <w:rFonts w:ascii="Adagio_Slab" w:hAnsi="Adagio_Slab"/>
          <w:color w:val="000000" w:themeColor="text1"/>
          <w:sz w:val="20"/>
          <w:szCs w:val="20"/>
        </w:rPr>
        <w:t>…………………………………………..</w:t>
      </w:r>
    </w:p>
    <w:p w14:paraId="632D5EB1" w14:textId="488A67B8" w:rsidR="00830244" w:rsidRPr="00D0694E" w:rsidRDefault="0011706D" w:rsidP="001C725C">
      <w:pPr>
        <w:spacing w:after="12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</w:r>
      <w:r w:rsidRPr="00D0694E">
        <w:rPr>
          <w:rFonts w:ascii="Adagio_Slab" w:hAnsi="Adagio_Slab"/>
          <w:color w:val="000000" w:themeColor="text1"/>
          <w:sz w:val="20"/>
          <w:szCs w:val="20"/>
        </w:rPr>
        <w:tab/>
        <w:t>Czytelny podpis Oferenta</w:t>
      </w:r>
    </w:p>
    <w:sectPr w:rsidR="00830244" w:rsidRPr="00D0694E" w:rsidSect="001C725C">
      <w:footerReference w:type="default" r:id="rId10"/>
      <w:pgSz w:w="11906" w:h="16838" w:code="9"/>
      <w:pgMar w:top="851" w:right="1133" w:bottom="1418" w:left="993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EE696" w14:textId="77777777" w:rsidR="003E3DF0" w:rsidRDefault="003E3DF0" w:rsidP="00830244">
      <w:r>
        <w:separator/>
      </w:r>
    </w:p>
  </w:endnote>
  <w:endnote w:type="continuationSeparator" w:id="0">
    <w:p w14:paraId="004929FE" w14:textId="77777777" w:rsidR="003E3DF0" w:rsidRDefault="003E3DF0" w:rsidP="00830244">
      <w:r>
        <w:continuationSeparator/>
      </w:r>
    </w:p>
  </w:endnote>
  <w:endnote w:type="continuationNotice" w:id="1">
    <w:p w14:paraId="5B3C88A9" w14:textId="77777777" w:rsidR="003E3DF0" w:rsidRDefault="003E3D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dagio_Slab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D80F2" w14:textId="77777777" w:rsidR="0011706D" w:rsidRDefault="0011706D" w:rsidP="001170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</w:p>
  <w:p w14:paraId="16724F49" w14:textId="6F403E93" w:rsidR="0011706D" w:rsidRDefault="006139ED" w:rsidP="001170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5CF9FE" wp14:editId="18F14C89">
              <wp:simplePos x="0" y="0"/>
              <wp:positionH relativeFrom="column">
                <wp:posOffset>-890905</wp:posOffset>
              </wp:positionH>
              <wp:positionV relativeFrom="paragraph">
                <wp:posOffset>-14605</wp:posOffset>
              </wp:positionV>
              <wp:extent cx="7543800" cy="9525"/>
              <wp:effectExtent l="0" t="0" r="19050" b="28575"/>
              <wp:wrapNone/>
              <wp:docPr id="3" name="Łącznik prost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43800" cy="9525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line w14:anchorId="02F5B3AF" id="Łącznik prosty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15pt,-1.15pt" to="523.85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" strokecolor="black [3200]" strokeweight=".25pt">
              <v:stroke joinstyle="miter"/>
            </v:line>
          </w:pict>
        </mc:Fallback>
      </mc:AlternateContent>
    </w:r>
    <w:r w:rsidR="0011706D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hidden="0" allowOverlap="1" wp14:anchorId="17CB486B" wp14:editId="6CA5F0C8">
              <wp:simplePos x="0" y="0"/>
              <wp:positionH relativeFrom="column">
                <wp:posOffset>-888999</wp:posOffset>
              </wp:positionH>
              <wp:positionV relativeFrom="paragraph">
                <wp:posOffset>-12699</wp:posOffset>
              </wp:positionV>
              <wp:extent cx="7543800" cy="12700"/>
              <wp:effectExtent l="0" t="0" r="0" b="0"/>
              <wp:wrapNone/>
              <wp:docPr id="5" name="Łącznik prosty ze strzałką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1574100" y="3775238"/>
                        <a:ext cx="7543800" cy="9525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2D421477" id="_x0000_t32" coordsize="21600,21600" o:spt="32" o:oned="t" path="m,l21600,21600e" filled="f">
              <v:path arrowok="t" fillok="f" o:connecttype="none"/>
              <o:lock v:ext="edit" shapetype="t"/>
            </v:shapetype>
            <v:shape id="Łącznik prosty ze strzałką 5" o:spid="_x0000_s1026" type="#_x0000_t32" style="position:absolute;margin-left:-70pt;margin-top:-1pt;width:594pt;height:1pt;rotation:18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" strokecolor="black [3200]">
              <v:stroke startarrowwidth="narrow" startarrowlength="short" endarrowwidth="narrow" endarrowlength="short" joinstyle="miter"/>
            </v:shape>
          </w:pict>
        </mc:Fallback>
      </mc:AlternateContent>
    </w:r>
  </w:p>
  <w:p w14:paraId="095A3D7D" w14:textId="68641EB0" w:rsidR="0011706D" w:rsidRDefault="007D75D3" w:rsidP="004E5FE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 w:rsidRPr="007D75D3">
      <w:rPr>
        <w:rFonts w:ascii="Calibri" w:eastAsia="Calibri" w:hAnsi="Calibri" w:cs="Calibri"/>
        <w:color w:val="000000"/>
        <w:sz w:val="22"/>
        <w:szCs w:val="22"/>
      </w:rPr>
      <w:t>„</w:t>
    </w:r>
    <w:r w:rsidR="0011706D">
      <w:rPr>
        <w:rFonts w:ascii="Calibri" w:eastAsia="Calibri" w:hAnsi="Calibri" w:cs="Calibri"/>
        <w:color w:val="000000"/>
        <w:sz w:val="22"/>
        <w:szCs w:val="22"/>
      </w:rPr>
      <w:t xml:space="preserve"> </w:t>
    </w:r>
  </w:p>
  <w:p w14:paraId="6437B48C" w14:textId="65F58A66" w:rsidR="006139ED" w:rsidRDefault="006139ED" w:rsidP="0083024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E42D9" w14:textId="77777777" w:rsidR="003E3DF0" w:rsidRDefault="003E3DF0" w:rsidP="00830244">
      <w:r>
        <w:separator/>
      </w:r>
    </w:p>
  </w:footnote>
  <w:footnote w:type="continuationSeparator" w:id="0">
    <w:p w14:paraId="1FDC510C" w14:textId="77777777" w:rsidR="003E3DF0" w:rsidRDefault="003E3DF0" w:rsidP="00830244">
      <w:r>
        <w:continuationSeparator/>
      </w:r>
    </w:p>
  </w:footnote>
  <w:footnote w:type="continuationNotice" w:id="1">
    <w:p w14:paraId="345539E9" w14:textId="77777777" w:rsidR="003E3DF0" w:rsidRDefault="003E3DF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91D84"/>
    <w:multiLevelType w:val="multilevel"/>
    <w:tmpl w:val="FDD6A89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114E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847CC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3599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888916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1545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cxNbWwMDQwtzRW0lEKTi0uzszPAykwqgUApehukCwAAAA="/>
  </w:docVars>
  <w:rsids>
    <w:rsidRoot w:val="00DF1431"/>
    <w:rsid w:val="000072A3"/>
    <w:rsid w:val="00105DDF"/>
    <w:rsid w:val="0011706D"/>
    <w:rsid w:val="00164174"/>
    <w:rsid w:val="00177F66"/>
    <w:rsid w:val="001C725C"/>
    <w:rsid w:val="00206DCB"/>
    <w:rsid w:val="002D17A4"/>
    <w:rsid w:val="003547AA"/>
    <w:rsid w:val="00386AB6"/>
    <w:rsid w:val="003E3DF0"/>
    <w:rsid w:val="00406453"/>
    <w:rsid w:val="004434F7"/>
    <w:rsid w:val="004601C7"/>
    <w:rsid w:val="004777DF"/>
    <w:rsid w:val="00482173"/>
    <w:rsid w:val="004957FB"/>
    <w:rsid w:val="004E5FEB"/>
    <w:rsid w:val="004F6425"/>
    <w:rsid w:val="00536742"/>
    <w:rsid w:val="0057463C"/>
    <w:rsid w:val="005D31A1"/>
    <w:rsid w:val="005E17B7"/>
    <w:rsid w:val="00605357"/>
    <w:rsid w:val="006139ED"/>
    <w:rsid w:val="006168AA"/>
    <w:rsid w:val="006359D3"/>
    <w:rsid w:val="006802DC"/>
    <w:rsid w:val="00685AB9"/>
    <w:rsid w:val="006C7B6E"/>
    <w:rsid w:val="00727DCA"/>
    <w:rsid w:val="00740F81"/>
    <w:rsid w:val="0076387B"/>
    <w:rsid w:val="00764DB5"/>
    <w:rsid w:val="0077146C"/>
    <w:rsid w:val="007D75D3"/>
    <w:rsid w:val="007E7B04"/>
    <w:rsid w:val="0081347A"/>
    <w:rsid w:val="00830244"/>
    <w:rsid w:val="00830456"/>
    <w:rsid w:val="008432E3"/>
    <w:rsid w:val="00861C73"/>
    <w:rsid w:val="008F05E5"/>
    <w:rsid w:val="0092239E"/>
    <w:rsid w:val="009303DD"/>
    <w:rsid w:val="009365A2"/>
    <w:rsid w:val="0098672A"/>
    <w:rsid w:val="009B20A9"/>
    <w:rsid w:val="009F3965"/>
    <w:rsid w:val="00A12FC2"/>
    <w:rsid w:val="00A5562C"/>
    <w:rsid w:val="00A60088"/>
    <w:rsid w:val="00A63E75"/>
    <w:rsid w:val="00A72020"/>
    <w:rsid w:val="00A879AD"/>
    <w:rsid w:val="00AE63AB"/>
    <w:rsid w:val="00AF5316"/>
    <w:rsid w:val="00B14CCA"/>
    <w:rsid w:val="00BA5559"/>
    <w:rsid w:val="00BE2EA0"/>
    <w:rsid w:val="00C11F4C"/>
    <w:rsid w:val="00C2702D"/>
    <w:rsid w:val="00D0359A"/>
    <w:rsid w:val="00D0694E"/>
    <w:rsid w:val="00D10B29"/>
    <w:rsid w:val="00D25D8E"/>
    <w:rsid w:val="00D575C3"/>
    <w:rsid w:val="00D72677"/>
    <w:rsid w:val="00D96638"/>
    <w:rsid w:val="00D979DB"/>
    <w:rsid w:val="00DE51F2"/>
    <w:rsid w:val="00DF1431"/>
    <w:rsid w:val="00E015A3"/>
    <w:rsid w:val="00E167A1"/>
    <w:rsid w:val="00E652B3"/>
    <w:rsid w:val="00F14187"/>
    <w:rsid w:val="00F2690A"/>
    <w:rsid w:val="00F4799E"/>
    <w:rsid w:val="00F743F2"/>
    <w:rsid w:val="00F82BB4"/>
    <w:rsid w:val="00F96296"/>
    <w:rsid w:val="00FB6915"/>
    <w:rsid w:val="00FF2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7E44F1"/>
  <w15:chartTrackingRefBased/>
  <w15:docId w15:val="{50015FCD-7671-41C2-93F2-B16D6803B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1C7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30244"/>
  </w:style>
  <w:style w:type="paragraph" w:styleId="Footer">
    <w:name w:val="footer"/>
    <w:basedOn w:val="Normal"/>
    <w:link w:val="FooterChar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30244"/>
  </w:style>
  <w:style w:type="paragraph" w:styleId="ListParagraph">
    <w:name w:val="List Paragraph"/>
    <w:basedOn w:val="Normal"/>
    <w:uiPriority w:val="34"/>
    <w:qFormat/>
    <w:rsid w:val="0011706D"/>
    <w:pPr>
      <w:ind w:left="720"/>
      <w:contextualSpacing/>
    </w:pPr>
    <w:rPr>
      <w:color w:val="auto"/>
    </w:rPr>
  </w:style>
  <w:style w:type="paragraph" w:customStyle="1" w:styleId="Standard">
    <w:name w:val="Standard"/>
    <w:rsid w:val="0011706D"/>
    <w:pP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kern w:val="3"/>
      <w:sz w:val="24"/>
      <w:szCs w:val="24"/>
      <w:u w:color="00000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0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Props1.xml><?xml version="1.0" encoding="utf-8"?>
<ds:datastoreItem xmlns:ds="http://schemas.openxmlformats.org/officeDocument/2006/customXml" ds:itemID="{80F94770-4164-4CD1-BD77-8A46D1ABCD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B6D11C-31B7-4F89-B60C-A70D772B1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200B84-FA83-4F34-BE4A-F91784D0A649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340</Words>
  <Characters>1943</Characters>
  <Application>Microsoft Office Word</Application>
  <DocSecurity>4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dc:description/>
  <cp:lastModifiedBy>Sosińska Magdalena</cp:lastModifiedBy>
  <cp:revision>53</cp:revision>
  <cp:lastPrinted>2020-11-24T09:16:00Z</cp:lastPrinted>
  <dcterms:created xsi:type="dcterms:W3CDTF">2020-10-10T06:34:00Z</dcterms:created>
  <dcterms:modified xsi:type="dcterms:W3CDTF">2022-07-07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